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1FCE4F" w14:textId="2F3BB820" w:rsidR="00A43A94" w:rsidRPr="00A0019C" w:rsidRDefault="00B01FD4" w:rsidP="00B01FD4">
      <w:pPr>
        <w:jc w:val="center"/>
        <w:rPr>
          <w:b/>
          <w:bCs/>
          <w:sz w:val="24"/>
          <w:szCs w:val="24"/>
        </w:rPr>
      </w:pPr>
      <w:r w:rsidRPr="00A0019C">
        <w:rPr>
          <w:b/>
          <w:bCs/>
          <w:sz w:val="24"/>
          <w:szCs w:val="24"/>
        </w:rPr>
        <w:t xml:space="preserve">Career </w:t>
      </w:r>
      <w:r w:rsidR="00202CBB" w:rsidRPr="00A0019C">
        <w:rPr>
          <w:b/>
          <w:bCs/>
          <w:sz w:val="24"/>
          <w:szCs w:val="24"/>
        </w:rPr>
        <w:t>Plan</w:t>
      </w:r>
    </w:p>
    <w:p w14:paraId="5962DB71" w14:textId="77777777" w:rsidR="006B73EC" w:rsidRPr="00A0019C" w:rsidRDefault="00DD544B" w:rsidP="006B73EC">
      <w:pPr>
        <w:spacing w:before="240" w:after="240"/>
        <w:ind w:firstLine="720"/>
        <w:jc w:val="both"/>
        <w:rPr>
          <w:rFonts w:asciiTheme="majorBidi" w:hAnsiTheme="majorBidi" w:cstheme="majorBidi"/>
          <w:sz w:val="24"/>
          <w:szCs w:val="24"/>
        </w:rPr>
      </w:pPr>
      <w:r w:rsidRPr="00A0019C">
        <w:rPr>
          <w:rFonts w:asciiTheme="majorBidi" w:hAnsiTheme="majorBidi" w:cstheme="majorBidi"/>
          <w:sz w:val="24"/>
          <w:szCs w:val="24"/>
        </w:rPr>
        <w:t>My appetite for research has been growing as I realized the urgent need to optimize and innovate hardware systems, like Google’s TPUs and Microsoft’s Project Catapult, to support the rapid progress in software applications, especially with the advances in machine learning and big data. Also, the creation of an easy, flexible, and fast hardware development methodology will revolutionize technology and</w:t>
      </w:r>
      <w:bookmarkStart w:id="0" w:name="_GoBack"/>
      <w:bookmarkEnd w:id="0"/>
      <w:r w:rsidRPr="00A0019C">
        <w:rPr>
          <w:rFonts w:asciiTheme="majorBidi" w:hAnsiTheme="majorBidi" w:cstheme="majorBidi"/>
          <w:sz w:val="24"/>
          <w:szCs w:val="24"/>
        </w:rPr>
        <w:t xml:space="preserve"> attract more hardware developers. Those needs, combined with the enjoyment of solving research problems and watching the fruits of my work, motivate me to learn more about this field and participate in its growth. I have also been enjoying teaching 30 students the fundamentals of digital design from the transistor level to a simple CPU architecture.</w:t>
      </w:r>
      <w:r w:rsidRPr="00A0019C">
        <w:rPr>
          <w:rFonts w:asciiTheme="majorBidi" w:hAnsiTheme="majorBidi" w:cstheme="majorBidi"/>
          <w:sz w:val="24"/>
          <w:szCs w:val="24"/>
        </w:rPr>
        <w:t xml:space="preserve"> Therefore, I am going to continue my research endeavor as a Ph.D. student here or somewhere else to nurture the passion I grew </w:t>
      </w:r>
      <w:r w:rsidR="006B73EC" w:rsidRPr="00A0019C">
        <w:rPr>
          <w:rFonts w:asciiTheme="majorBidi" w:hAnsiTheme="majorBidi" w:cstheme="majorBidi"/>
          <w:sz w:val="24"/>
          <w:szCs w:val="24"/>
        </w:rPr>
        <w:t xml:space="preserve">for computer engineering </w:t>
      </w:r>
      <w:r w:rsidRPr="00A0019C">
        <w:rPr>
          <w:rFonts w:asciiTheme="majorBidi" w:hAnsiTheme="majorBidi" w:cstheme="majorBidi"/>
          <w:sz w:val="24"/>
          <w:szCs w:val="24"/>
        </w:rPr>
        <w:t xml:space="preserve">as an undergraduate </w:t>
      </w:r>
      <w:r w:rsidR="006B73EC" w:rsidRPr="00A0019C">
        <w:rPr>
          <w:rFonts w:asciiTheme="majorBidi" w:hAnsiTheme="majorBidi" w:cstheme="majorBidi"/>
          <w:sz w:val="24"/>
          <w:szCs w:val="24"/>
        </w:rPr>
        <w:t>nurture the passion I grew as an undergraduate student, researcher, and teaching assistant.</w:t>
      </w:r>
    </w:p>
    <w:p w14:paraId="75ABB2C9" w14:textId="77777777" w:rsidR="00A0019C" w:rsidRPr="00A0019C" w:rsidRDefault="00A0019C" w:rsidP="00A0019C">
      <w:pPr>
        <w:shd w:val="clear" w:color="auto" w:fill="FFFFFF"/>
        <w:spacing w:before="240" w:after="240"/>
        <w:ind w:firstLine="720"/>
        <w:jc w:val="both"/>
        <w:rPr>
          <w:rFonts w:asciiTheme="majorBidi" w:hAnsiTheme="majorBidi" w:cstheme="majorBidi"/>
          <w:sz w:val="24"/>
          <w:szCs w:val="24"/>
        </w:rPr>
      </w:pPr>
      <w:r w:rsidRPr="00A0019C">
        <w:rPr>
          <w:rFonts w:asciiTheme="majorBidi" w:hAnsiTheme="majorBidi" w:cstheme="majorBidi"/>
          <w:sz w:val="24"/>
          <w:szCs w:val="24"/>
        </w:rPr>
        <w:t>Upon completing my Ph.D. degree, I will continue researching and teaching in academia and simultaneously strive for my goal of helping modernize Yemen academically and industrially by establishing myself as a link for communication and cooperation between Yemeni engineers and entrepreneurs, and the US universities and tech companies bringing about innovations and benefits on both sides. With dedication, I hope to encourage many Yemenis, Yemeni-Americans, and Americans to work towards that cause.</w:t>
      </w:r>
    </w:p>
    <w:p w14:paraId="56F6C83F" w14:textId="77777777" w:rsidR="00A0019C" w:rsidRPr="00A0019C" w:rsidRDefault="00A0019C" w:rsidP="00A0019C">
      <w:pPr>
        <w:shd w:val="clear" w:color="auto" w:fill="FFFFFF"/>
        <w:spacing w:before="240" w:after="240"/>
        <w:ind w:firstLine="720"/>
        <w:jc w:val="both"/>
        <w:rPr>
          <w:rFonts w:asciiTheme="majorBidi" w:hAnsiTheme="majorBidi" w:cstheme="majorBidi"/>
          <w:sz w:val="24"/>
          <w:szCs w:val="24"/>
        </w:rPr>
      </w:pPr>
    </w:p>
    <w:p w14:paraId="409DF22E" w14:textId="40896155" w:rsidR="00DD544B" w:rsidRPr="00A0019C" w:rsidRDefault="00DD544B" w:rsidP="00DD544B">
      <w:pPr>
        <w:ind w:firstLine="720"/>
        <w:rPr>
          <w:rFonts w:asciiTheme="majorBidi" w:hAnsiTheme="majorBidi" w:cstheme="majorBidi"/>
          <w:sz w:val="24"/>
          <w:szCs w:val="24"/>
        </w:rPr>
      </w:pPr>
    </w:p>
    <w:sectPr w:rsidR="00DD544B" w:rsidRPr="00A0019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3Nzc0MzU1NDIxMDdR0lEKTi0uzszPAykwrAUA9Y3bIiwAAAA="/>
  </w:docVars>
  <w:rsids>
    <w:rsidRoot w:val="00394B53"/>
    <w:rsid w:val="00192DFD"/>
    <w:rsid w:val="00202CBB"/>
    <w:rsid w:val="00394B53"/>
    <w:rsid w:val="006B73EC"/>
    <w:rsid w:val="00A0019C"/>
    <w:rsid w:val="00A43A94"/>
    <w:rsid w:val="00B01FD4"/>
    <w:rsid w:val="00DD544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1628FF"/>
  <w15:chartTrackingRefBased/>
  <w15:docId w15:val="{25EE1C8B-774C-4945-BDBA-52A4E1D840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color w:val="000000"/>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bidi="ar-Y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29</Words>
  <Characters>1306</Characters>
  <Application>Microsoft Office Word</Application>
  <DocSecurity>0</DocSecurity>
  <Lines>10</Lines>
  <Paragraphs>3</Paragraphs>
  <ScaleCrop>false</ScaleCrop>
  <Company/>
  <LinksUpToDate>false</LinksUpToDate>
  <CharactersWithSpaces>1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hail Basalama</dc:creator>
  <cp:keywords/>
  <dc:description/>
  <cp:lastModifiedBy>Suhail Basalama</cp:lastModifiedBy>
  <cp:revision>6</cp:revision>
  <dcterms:created xsi:type="dcterms:W3CDTF">2019-12-14T06:06:00Z</dcterms:created>
  <dcterms:modified xsi:type="dcterms:W3CDTF">2019-12-14T06:09:00Z</dcterms:modified>
</cp:coreProperties>
</file>